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moyni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yni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29 iroquois r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ey.c.moynih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25666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